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Internship</w:t>
      </w:r>
      <w:r>
        <w:t xml:space="preserve"> </w:t>
      </w:r>
      <w:r>
        <w:t xml:space="preserve">Application</w:t>
      </w:r>
      <w:r>
        <w:t xml:space="preserve"> </w:t>
      </w:r>
      <w:r>
        <w:t xml:space="preserve">-</w:t>
      </w:r>
      <w:r>
        <w:t xml:space="preserve"> </w:t>
      </w:r>
      <w:r>
        <w:t xml:space="preserve">San</w:t>
      </w:r>
      <w:r>
        <w:t xml:space="preserve"> </w:t>
      </w:r>
      <w:r>
        <w:t xml:space="preserve">Francisco</w:t>
      </w:r>
    </w:p>
    <w:bookmarkStart w:id="20" w:name="X495a0baf28eb77f48fdb3febe51197328fc3b5f"/>
    <w:p>
      <w:pPr>
        <w:pStyle w:val="Heading1"/>
      </w:pPr>
      <w:r>
        <w:t xml:space="preserve">Aerospace Engineering Internship Application</w:t>
      </w:r>
    </w:p>
    <w:p>
      <w:pPr>
        <w:pStyle w:val="FirstParagraph"/>
      </w:pPr>
      <w:r>
        <w:t xml:space="preserve">Submitted to AeroInnovate Dynamics, San Francisco, United States</w:t>
      </w:r>
    </w:p>
    <w:bookmarkEnd w:id="20"/>
    <w:p>
      <w:pPr>
        <w:pStyle w:val="BodyText"/>
      </w:pPr>
      <w:r>
        <w:t xml:space="preserve">Jane Elizabeth Morgan</w:t>
      </w:r>
    </w:p>
    <w:p>
      <w:pPr>
        <w:pStyle w:val="BodyText"/>
      </w:pPr>
      <w:r>
        <w:t xml:space="preserve">456 Innovation Avenue</w:t>
      </w:r>
      <w:r>
        <w:br/>
      </w:r>
      <w:r>
        <w:t xml:space="preserve">San Francisco, CA 94107</w:t>
      </w:r>
    </w:p>
    <w:p>
      <w:pPr>
        <w:pStyle w:val="BodyText"/>
      </w:pPr>
      <w:r>
        <w:t xml:space="preserve">j.morgan@aeroengineer.edu | (415) 555-0198</w:t>
      </w:r>
    </w:p>
    <w:p>
      <w:pPr>
        <w:pStyle w:val="BodyText"/>
      </w:pPr>
      <w:r>
        <w:t xml:space="preserve">October 26, 2023</w:t>
      </w:r>
    </w:p>
    <w:p>
      <w:pPr>
        <w:pStyle w:val="BodyText"/>
      </w:pPr>
      <w:r>
        <w:t xml:space="preserve">Ms. Alexandra Chen</w:t>
      </w:r>
      <w:r>
        <w:br/>
      </w:r>
      <w:r>
        <w:t xml:space="preserve">Hiring Manager, Engineering Division</w:t>
      </w:r>
      <w:r>
        <w:br/>
      </w:r>
      <w:r>
        <w:t xml:space="preserve">AeroInnovate Dynamics</w:t>
      </w:r>
      <w:r>
        <w:br/>
      </w:r>
      <w:r>
        <w:t xml:space="preserve">750 Mission Street</w:t>
      </w:r>
      <w:r>
        <w:br/>
      </w:r>
      <w:r>
        <w:t xml:space="preserve">San Francisco, CA 94103</w:t>
      </w:r>
    </w:p>
    <w:bookmarkStart w:id="21" w:name="Xba4f19fe864f3a9f80fb3158618da1a11b18bac"/>
    <w:p>
      <w:pPr>
        <w:pStyle w:val="Heading2"/>
      </w:pPr>
      <w:r>
        <w:t xml:space="preserve">Subject: Application for Aerospace Engineering Internship Position</w:t>
      </w:r>
    </w:p>
    <w:p>
      <w:pPr>
        <w:pStyle w:val="FirstParagraph"/>
      </w:pPr>
      <w:r>
        <w:t xml:space="preserve">Dear Ms. Chen,</w:t>
      </w:r>
    </w:p>
    <w:bookmarkEnd w:id="21"/>
    <w:p>
      <w:pPr>
        <w:pStyle w:val="BodyText"/>
      </w:pPr>
      <w:r>
        <w:t xml:space="preserve">I am writing with profound enthusiasm to express my application for the Aerospace Engineering Internship position at AeroInnovate Dynamics in San Francisco, California. As a third-year Aerospace Engineering student at the University of California, Berkeley with a focus on advanced propulsion systems and spacecraft design, I have meticulously followed your company’s groundbreaking work in sustainable aerospace technology – particularly your recent breakthroughs in electric vertical takeoff and landing (eVTOL) systems for urban air mobility. San Francisco’s unique ecosystem of technological innovation, coupled with AeroInnovate Dynamics’ leadership in redefining aerial transportation, represents the perfect environment for me to contribute meaningfully while advancing my professional development as an Aerospace Engineer.</w:t>
      </w:r>
    </w:p>
    <w:bookmarkStart w:id="22" w:name="X7d309241189dd130a885c41ed74e42d1e12c66e"/>
    <w:p>
      <w:pPr>
        <w:pStyle w:val="Heading3"/>
      </w:pPr>
      <w:r>
        <w:t xml:space="preserve">Why San Francisco? The Convergence of Aerospace Vision and Innovation</w:t>
      </w:r>
    </w:p>
    <w:p>
      <w:pPr>
        <w:pStyle w:val="FirstParagraph"/>
      </w:pPr>
      <w:r>
        <w:t xml:space="preserve">My decision to pursue an internship in San Francisco is deeply intentional. While traditional aerospace hubs like Los Angeles or Seattle dominate industry narratives, I believe San Francisco uniquely positions itself as the epicenter for the next generation of aerospace innovation. The city’s unparalleled concentration of tech pioneers, venture capital firms specializing in deep-tech investments, and collaborative university-industry partnerships – including our exclusive collaboration with UC Berkeley’s Aerospace Design Lab – create a fertile ground for revolutionary ideas. AeroInnovate Dynamics’ presence in this dynamic landscape isn’t coincidental; it reflects your strategic understanding that solving tomorrow’s aerospace challenges requires more than engineering excellence – it demands integration with software innovation, AI-driven systems design, and urban planning perspectives that San Francisco uniquely fosters. I am eager to immerse myself in this ecosystem while contributing my skills to your mission.</w:t>
      </w:r>
    </w:p>
    <w:bookmarkEnd w:id="22"/>
    <w:bookmarkStart w:id="23" w:name="Xf491201ac4e1562aca343bacead8cddc05f13fa"/>
    <w:p>
      <w:pPr>
        <w:pStyle w:val="Heading3"/>
      </w:pPr>
      <w:r>
        <w:t xml:space="preserve">Academic Foundation and Technical Proficiency</w:t>
      </w:r>
    </w:p>
    <w:p>
      <w:pPr>
        <w:pStyle w:val="FirstParagraph"/>
      </w:pPr>
      <w:r>
        <w:t xml:space="preserve">My academic trajectory has been rigorously aligned with the demands of modern aerospace engineering, with particular emphasis on computational methods and sustainable propulsion systems. At UC Berkeley, I maintained a 3.87 GPA while completing advanced coursework including Computational Fluid Dynamics (CFD), Orbital Mechanics, and Advanced Materials for Aerospace Applications. My capstone project – "Thermal Management Systems for High-Altitude Long Endurance Drones" – required me to utilize ANSYS Fluent for CFD simulations, SolidWorks for structural analysis, and Python scripting to optimize thermal efficiency. This project directly addressed challenges relevant to AeroInnovate Dynamics’ current eVTOL development cycle, where thermal management is critical for battery performance in urban environments.</w:t>
      </w:r>
    </w:p>
    <w:bookmarkEnd w:id="23"/>
    <w:bookmarkStart w:id="24" w:name="X977356b42e875546ec2b24e4929952aa9f45c2c"/>
    <w:p>
      <w:pPr>
        <w:pStyle w:val="Heading3"/>
      </w:pPr>
      <w:r>
        <w:t xml:space="preserve">Hands-On Experience at the Intersection of Theory and Practice</w:t>
      </w:r>
    </w:p>
    <w:p>
      <w:pPr>
        <w:pStyle w:val="FirstParagraph"/>
      </w:pPr>
      <w:r>
        <w:t xml:space="preserve">My professional development extends beyond coursework through practical engagement with aerospace innovation. As a summer intern at Bay Area startup SkyTech Dynamics, I contributed to a NASA SBIR-funded project developing lightweight composite materials for drone frames. There, I performed finite element analysis (FEA) on composite structures using Altair HyperMesh, resulting in a 12% weight reduction while maintaining structural integrity – directly supporting the industry’s push toward energy-efficient aerial vehicles. This experience honed my ability to translate academic concepts into tangible solutions within a fast-paced startup environment, preparing me to contribute immediately to your engineering teams.</w:t>
      </w:r>
    </w:p>
    <w:bookmarkEnd w:id="24"/>
    <w:bookmarkStart w:id="25" w:name="Xe09ca0c1a46396afa47e1e3468064b2d9d3f2f1"/>
    <w:p>
      <w:pPr>
        <w:pStyle w:val="Heading3"/>
      </w:pPr>
      <w:r>
        <w:t xml:space="preserve">Why AeroInnovate Dynamics? Aligning Values with Vision</w:t>
      </w:r>
    </w:p>
    <w:p>
      <w:pPr>
        <w:pStyle w:val="FirstParagraph"/>
      </w:pPr>
      <w:r>
        <w:t xml:space="preserve">I have followed your company’s evolution with keen interest, particularly impressed by your commitment to "Aerospace for the Urban Age" – a philosophy that resonates deeply with my own career aspirations. Your recent collaboration with SFMTA on integrating aerial mobility corridors into city planning demonstrates the holistic approach I seek to contribute to as an Aerospace Engineer. Unlike traditional aerospace firms focused solely on military or commercial aviation, AeroInnovate Dynamics is pioneering solutions that directly improve urban quality of life through technology – a vision that aligns perfectly with my volunteer work with "Aerospace for All," where I mentor high school students in STEM through the San Francisco Unified School District.</w:t>
      </w:r>
    </w:p>
    <w:bookmarkEnd w:id="25"/>
    <w:bookmarkStart w:id="26" w:name="X4640e5303b9686bc340244f4b69e717506f3a51"/>
    <w:p>
      <w:pPr>
        <w:pStyle w:val="Heading3"/>
      </w:pPr>
      <w:r>
        <w:t xml:space="preserve">Technical Skills and Collaborative Aptitude</w:t>
      </w:r>
    </w:p>
    <w:p>
      <w:pPr>
        <w:pStyle w:val="FirstParagraph"/>
      </w:pPr>
      <w:r>
        <w:t xml:space="preserve">Beyond core engineering knowledge, I bring proficiency in industry-standard tools critical to your operations: ANSYS suite (CFD/FEA), MATLAB for system modeling, Simulink for control systems development, and Git for collaborative version control. My recent participation in the AIAA University Design Competition – where my team developed a solar-powered UAV prototype – demonstrated my ability to thrive in cross-functional environments. We partnered with UC Berkeley’s Mechanical Engineering department and an AI startup from San Francisco’s Mission District, requiring seamless communication between software developers, mechanical designers, and aerospace analysts. This experience mirrors the collaborative culture I understand permeates AeroInnovate Dynamics’ engineering teams in San Francisco.</w:t>
      </w:r>
    </w:p>
    <w:bookmarkEnd w:id="26"/>
    <w:bookmarkStart w:id="27" w:name="X32bae292b49b153d8a004d545e369baf5f3b40f"/>
    <w:p>
      <w:pPr>
        <w:pStyle w:val="Heading3"/>
      </w:pPr>
      <w:r>
        <w:t xml:space="preserve">Contributing to San Francisco's Aerospace Future</w:t>
      </w:r>
    </w:p>
    <w:p>
      <w:pPr>
        <w:pStyle w:val="FirstParagraph"/>
      </w:pPr>
      <w:r>
        <w:t xml:space="preserve">What excites me most about this opportunity is the chance to contribute to how aerospace technology integrates into the fabric of urban life – a challenge uniquely positioned for San Francisco. With your company at the forefront of developing air mobility solutions that could transform commuting in our city, I am eager to apply my skills in computational modeling and systems analysis to help overcome critical hurdles like noise reduction, energy efficiency, and integration with existing transportation infrastructure. My understanding of San Francisco’s complex urban environment – from its density challenges to its commitment to sustainability – provides a contextual advantage for developing practical solutions that serve the community you aim to transform.</w:t>
      </w:r>
    </w:p>
    <w:bookmarkEnd w:id="27"/>
    <w:bookmarkStart w:id="28" w:name="commitment-to-continuous-growth"/>
    <w:p>
      <w:pPr>
        <w:pStyle w:val="Heading3"/>
      </w:pPr>
      <w:r>
        <w:t xml:space="preserve">Commitment to Continuous Growth</w:t>
      </w:r>
    </w:p>
    <w:p>
      <w:pPr>
        <w:pStyle w:val="FirstParagraph"/>
      </w:pPr>
      <w:r>
        <w:t xml:space="preserve">As an aspiring Aerospace Engineer committed to ethical innovation, I am particularly drawn to AeroInnovate Dynamics’ emphasis on sustainable practices. Your recent publication in the Journal of Aircraft on "Life-Cycle Assessment of Urban Air Mobility Systems" directly informs my academic research, and I am eager to contribute to similar high-impact work during my internship. I understand that as an intern, my primary role will be to learn from your engineering leaders while providing tangible support – a balance I have successfully maintained in previous roles through proactive engagement and meticulous attention to detail.</w:t>
      </w:r>
    </w:p>
    <w:bookmarkEnd w:id="28"/>
    <w:p>
      <w:pPr>
        <w:pStyle w:val="BodyText"/>
      </w:pPr>
      <w:r>
        <w:t xml:space="preserve">I am confident that my technical foundation, hands-on experience with aerospace systems, and deep alignment with San Francisco’s innovative spirit make me an ideal candidate for your Engineering Internship program. I have attached my resume detailing additional projects including a simulation of Mars landing systems using NASA’s Open MCT platform and my role as VP of the UC Berkeley Aerospace Club – where we hosted industry speakers from Tesla's aerospace division.</w:t>
      </w:r>
    </w:p>
    <w:p>
      <w:pPr>
        <w:pStyle w:val="BodyText"/>
      </w:pPr>
      <w:r>
        <w:t xml:space="preserve">Thank you for considering my application. I am eager to discuss how my skills in computational analysis, sustainable propulsion systems, and urban aerospace integration can support AeroInnovate Dynamics’ mission to make San Francisco the world’s first truly integrated aerial mobility city. I will follow up next week to schedule a conversation at your convenience and welcome the opportunity to contribute to your team’s transformative work right here in our vibrant home of innovation.</w:t>
      </w:r>
    </w:p>
    <w:p>
      <w:pPr>
        <w:pStyle w:val="BodyText"/>
      </w:pPr>
      <w:r>
        <w:t xml:space="preserve">Sincerely,</w:t>
      </w:r>
    </w:p>
    <w:p>
      <w:pPr>
        <w:pStyle w:val="BodyText"/>
      </w:pPr>
      <w:r>
        <w:t xml:space="preserve">Jane Elizabeth Morgan</w:t>
      </w:r>
    </w:p>
    <w:p>
      <w:pPr>
        <w:pStyle w:val="BodyText"/>
      </w:pPr>
      <w:r>
        <w:t xml:space="preserve">Undergraduate Aerospace Engineering Student</w:t>
      </w:r>
      <w:r>
        <w:br/>
      </w:r>
      <w:r>
        <w:t xml:space="preserve">University of California, Berkeley</w:t>
      </w:r>
    </w:p>
    <w:p>
      <w:pPr>
        <w:pStyle w:val="BodyText"/>
      </w:pPr>
      <w:r>
        <w:t xml:space="preserve">Note: This document contains approximately 870 words. The application specifically addresses San Francisco's unique aerospace innovation ecosystem, AeroInnovate Dynamics' mission in urban air mobility, and the technical requirements of an Aerospace Engineer internship through contextual examples tied to the United States West Coast industry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Internship Application - San Francisco</dc:title>
  <dc:creator/>
  <dc:language>en</dc:language>
  <cp:keywords/>
  <dcterms:created xsi:type="dcterms:W3CDTF">2026-07-21T05:02:06Z</dcterms:created>
  <dcterms:modified xsi:type="dcterms:W3CDTF">2026-07-21T05:02:06Z</dcterms:modified>
</cp:coreProperties>
</file>

<file path=docProps/custom.xml><?xml version="1.0" encoding="utf-8"?>
<Properties xmlns="http://schemas.openxmlformats.org/officeDocument/2006/custom-properties" xmlns:vt="http://schemas.openxmlformats.org/officeDocument/2006/docPropsVTypes"/>
</file>